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460D73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60D73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460D73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460D73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60D73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460D73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bookmarkStart w:id="0" w:name="_Hlk211956308"/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39BA9741" w:rsidR="0000007A" w:rsidRPr="00460D73" w:rsidRDefault="00D83F2F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460D73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fldChar w:fldCharType="begin"/>
            </w:r>
            <w:r w:rsidRPr="00460D73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instrText>HYPERLINK "https://bookstore.bookpi.org/product/medical-science-updates-and-prospects-vol-1/"</w:instrText>
            </w:r>
            <w:r w:rsidRPr="00460D73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r>
            <w:r w:rsidRPr="00460D73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fldChar w:fldCharType="separate"/>
            </w:r>
            <w:r w:rsidRPr="00460D73">
              <w:rPr>
                <w:rStyle w:val="Hyperlink"/>
                <w:rFonts w:ascii="Arial" w:hAnsi="Arial" w:cs="Arial"/>
                <w:b/>
                <w:bCs/>
                <w:sz w:val="20"/>
                <w:szCs w:val="20"/>
              </w:rPr>
              <w:t>Medical Science: Updates and Prospects</w:t>
            </w:r>
            <w:r w:rsidRPr="00460D73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fldChar w:fldCharType="end"/>
            </w:r>
            <w:bookmarkEnd w:id="0"/>
          </w:p>
        </w:tc>
      </w:tr>
      <w:tr w:rsidR="0000007A" w:rsidRPr="00460D73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460D73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60D73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C1FFBA6" w:rsidR="0000007A" w:rsidRPr="00460D73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460D7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460D7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460D7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7A7842" w:rsidRPr="00460D7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619</w:t>
            </w:r>
          </w:p>
        </w:tc>
      </w:tr>
      <w:tr w:rsidR="0000007A" w:rsidRPr="00460D73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460D73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60D73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5A1D4704" w:rsidR="0000007A" w:rsidRPr="00460D73" w:rsidRDefault="002E355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460D73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Odontogenic </w:t>
            </w:r>
            <w:proofErr w:type="spellStart"/>
            <w:r w:rsidRPr="00460D73">
              <w:rPr>
                <w:rFonts w:ascii="Arial" w:hAnsi="Arial" w:cs="Arial"/>
                <w:b/>
                <w:sz w:val="20"/>
                <w:szCs w:val="20"/>
                <w:lang w:val="en-GB"/>
              </w:rPr>
              <w:t>Keratocyst</w:t>
            </w:r>
            <w:proofErr w:type="spellEnd"/>
            <w:r w:rsidRPr="00460D73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(OKC) in a 7-Year-Old Child: A Case Report</w:t>
            </w:r>
          </w:p>
        </w:tc>
      </w:tr>
      <w:tr w:rsidR="00CF0BBB" w:rsidRPr="00460D73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460D73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60D73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04223E63" w:rsidR="00CF0BBB" w:rsidRPr="00460D73" w:rsidRDefault="007A7842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60D73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460D73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743ECE" w14:textId="77777777" w:rsidR="00D27A79" w:rsidRPr="00460D73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460D73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460D7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60D73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460D73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460D7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460D73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460D7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460D7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60D73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460D73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60D73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460D73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460D7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460D73">
              <w:rPr>
                <w:rFonts w:ascii="Arial" w:hAnsi="Arial" w:cs="Arial"/>
                <w:lang w:val="en-GB"/>
              </w:rPr>
              <w:t>Author’s Feedback</w:t>
            </w:r>
            <w:r w:rsidRPr="00460D73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460D73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460D73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460D7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60D7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460D73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54E02038" w:rsidR="00F1171E" w:rsidRPr="00460D73" w:rsidRDefault="00DA4FDD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60D7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n the present manuscript Author has reported a case of OKC in a 7-year-old boy. The author didn’t mention why this case can be considered special. </w:t>
            </w:r>
          </w:p>
        </w:tc>
        <w:tc>
          <w:tcPr>
            <w:tcW w:w="1523" w:type="pct"/>
          </w:tcPr>
          <w:p w14:paraId="462A339C" w14:textId="77777777" w:rsidR="00F1171E" w:rsidRPr="00460D7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60D73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460D7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60D7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460D7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60D7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460D73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413226AB" w:rsidR="00F1171E" w:rsidRPr="00460D73" w:rsidRDefault="00D64903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60D7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OK</w:t>
            </w:r>
          </w:p>
        </w:tc>
        <w:tc>
          <w:tcPr>
            <w:tcW w:w="1523" w:type="pct"/>
          </w:tcPr>
          <w:p w14:paraId="405B6701" w14:textId="77777777" w:rsidR="00F1171E" w:rsidRPr="00460D7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60D73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460D73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460D73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460D73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DCC758B" w:rsidR="00F1171E" w:rsidRPr="00460D73" w:rsidRDefault="00D64903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60D7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bstract is ok. Authors can mention why this case is special. </w:t>
            </w:r>
          </w:p>
        </w:tc>
        <w:tc>
          <w:tcPr>
            <w:tcW w:w="1523" w:type="pct"/>
          </w:tcPr>
          <w:p w14:paraId="1D54B730" w14:textId="77777777" w:rsidR="00F1171E" w:rsidRPr="00460D7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60D73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460D73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460D7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1C7D9C1B" w:rsidR="00F1171E" w:rsidRPr="00460D73" w:rsidRDefault="00D64903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60D7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460D7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60D73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460D7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60D7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460D7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460D73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0AEEB5A5" w:rsidR="00F1171E" w:rsidRPr="00460D73" w:rsidRDefault="00D64903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60D7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523" w:type="pct"/>
          </w:tcPr>
          <w:p w14:paraId="40220055" w14:textId="77777777" w:rsidR="00F1171E" w:rsidRPr="00460D7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60D73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460D7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460D73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460D73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460D7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460D7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00C0C34D" w:rsidR="00F1171E" w:rsidRPr="00460D73" w:rsidRDefault="00D64903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60D73">
              <w:rPr>
                <w:rFonts w:ascii="Arial" w:hAnsi="Arial" w:cs="Arial"/>
                <w:sz w:val="20"/>
                <w:szCs w:val="20"/>
                <w:lang w:val="en-GB"/>
              </w:rPr>
              <w:t xml:space="preserve">Yes </w:t>
            </w:r>
          </w:p>
          <w:p w14:paraId="41E28118" w14:textId="77777777" w:rsidR="00F1171E" w:rsidRPr="00460D7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460D7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460D7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460D7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460D73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460D7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460D73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460D73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460D73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460D7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460D7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460D7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460D7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460D7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460D7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460D7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460D7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460D7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460D7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460D7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460D7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460D7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460D7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460D7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460D7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460D7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460D7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460D7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460D73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460D7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460D73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460D73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460D7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460D73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460D7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460D7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60D73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460D7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460D73">
              <w:rPr>
                <w:rFonts w:ascii="Arial" w:hAnsi="Arial" w:cs="Arial"/>
                <w:lang w:val="en-GB"/>
              </w:rPr>
              <w:t>Author’s comment</w:t>
            </w:r>
            <w:r w:rsidRPr="00460D73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460D73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460D73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460D7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60D73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460D7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654B67" w14:textId="7E78EC13" w:rsidR="00F1171E" w:rsidRPr="00460D73" w:rsidRDefault="00D64903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460D73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The author should mention the consent taken from the patient's parent or guardian. </w:t>
            </w:r>
          </w:p>
        </w:tc>
        <w:tc>
          <w:tcPr>
            <w:tcW w:w="1342" w:type="pct"/>
            <w:vAlign w:val="center"/>
          </w:tcPr>
          <w:p w14:paraId="780A9F8E" w14:textId="77777777" w:rsidR="00F1171E" w:rsidRPr="00460D73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460D73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460D73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460D7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7BEC36FB" w14:textId="77777777" w:rsidR="00460D73" w:rsidRPr="00456106" w:rsidRDefault="00460D73" w:rsidP="00460D73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456106">
        <w:rPr>
          <w:rFonts w:ascii="Arial" w:hAnsi="Arial" w:cs="Arial"/>
          <w:b/>
          <w:u w:val="single"/>
        </w:rPr>
        <w:t>Reviewer details:</w:t>
      </w:r>
    </w:p>
    <w:p w14:paraId="30063F0F" w14:textId="77777777" w:rsidR="00460D73" w:rsidRPr="00456106" w:rsidRDefault="00460D73" w:rsidP="00460D73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456106">
        <w:rPr>
          <w:rFonts w:ascii="Arial" w:hAnsi="Arial" w:cs="Arial"/>
          <w:b/>
          <w:color w:val="000000"/>
        </w:rPr>
        <w:t>Bhavani. N.S., India</w:t>
      </w:r>
    </w:p>
    <w:p w14:paraId="13BCC713" w14:textId="77777777" w:rsidR="00460D73" w:rsidRPr="00460D73" w:rsidRDefault="00460D73">
      <w:pPr>
        <w:rPr>
          <w:rFonts w:ascii="Arial" w:hAnsi="Arial" w:cs="Arial"/>
          <w:b/>
          <w:sz w:val="20"/>
          <w:szCs w:val="20"/>
        </w:rPr>
      </w:pPr>
    </w:p>
    <w:sectPr w:rsidR="00460D73" w:rsidRPr="00460D73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085726" w14:textId="77777777" w:rsidR="009F1F16" w:rsidRPr="0000007A" w:rsidRDefault="009F1F16" w:rsidP="0099583E">
      <w:r>
        <w:separator/>
      </w:r>
    </w:p>
  </w:endnote>
  <w:endnote w:type="continuationSeparator" w:id="0">
    <w:p w14:paraId="2E0B6E6B" w14:textId="77777777" w:rsidR="009F1F16" w:rsidRPr="0000007A" w:rsidRDefault="009F1F16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9E505A" w14:textId="77777777" w:rsidR="009F1F16" w:rsidRPr="0000007A" w:rsidRDefault="009F1F16" w:rsidP="0099583E">
      <w:r>
        <w:separator/>
      </w:r>
    </w:p>
  </w:footnote>
  <w:footnote w:type="continuationSeparator" w:id="0">
    <w:p w14:paraId="4D3859EF" w14:textId="77777777" w:rsidR="009F1F16" w:rsidRPr="0000007A" w:rsidRDefault="009F1F16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41560437">
    <w:abstractNumId w:val="3"/>
  </w:num>
  <w:num w:numId="2" w16cid:durableId="811941373">
    <w:abstractNumId w:val="6"/>
  </w:num>
  <w:num w:numId="3" w16cid:durableId="981153045">
    <w:abstractNumId w:val="5"/>
  </w:num>
  <w:num w:numId="4" w16cid:durableId="419907404">
    <w:abstractNumId w:val="7"/>
  </w:num>
  <w:num w:numId="5" w16cid:durableId="2047367502">
    <w:abstractNumId w:val="4"/>
  </w:num>
  <w:num w:numId="6" w16cid:durableId="439762043">
    <w:abstractNumId w:val="0"/>
  </w:num>
  <w:num w:numId="7" w16cid:durableId="1931160078">
    <w:abstractNumId w:val="1"/>
  </w:num>
  <w:num w:numId="8" w16cid:durableId="1955866805">
    <w:abstractNumId w:val="9"/>
  </w:num>
  <w:num w:numId="9" w16cid:durableId="1936400489">
    <w:abstractNumId w:val="8"/>
  </w:num>
  <w:num w:numId="10" w16cid:durableId="16786393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238C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3E7C"/>
    <w:rsid w:val="00095A59"/>
    <w:rsid w:val="000A023C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469B2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C6AB8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540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355E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0D73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2D69"/>
    <w:rsid w:val="006532DF"/>
    <w:rsid w:val="0065409E"/>
    <w:rsid w:val="0065579D"/>
    <w:rsid w:val="00657AA6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6F4F57"/>
    <w:rsid w:val="00700A1D"/>
    <w:rsid w:val="00700EF2"/>
    <w:rsid w:val="00701186"/>
    <w:rsid w:val="00707BE1"/>
    <w:rsid w:val="007167DF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A7842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2E79"/>
    <w:rsid w:val="009553EC"/>
    <w:rsid w:val="00955E45"/>
    <w:rsid w:val="00962B70"/>
    <w:rsid w:val="00967C62"/>
    <w:rsid w:val="00971D31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1F16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2EB7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64903"/>
    <w:rsid w:val="00D709EB"/>
    <w:rsid w:val="00D7603E"/>
    <w:rsid w:val="00D83F2F"/>
    <w:rsid w:val="00D90124"/>
    <w:rsid w:val="00D9392F"/>
    <w:rsid w:val="00D9427C"/>
    <w:rsid w:val="00DA2679"/>
    <w:rsid w:val="00DA3C3D"/>
    <w:rsid w:val="00DA41F5"/>
    <w:rsid w:val="00DA4FDD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48FC"/>
    <w:rsid w:val="00E9533D"/>
    <w:rsid w:val="00E972A7"/>
    <w:rsid w:val="00EA2839"/>
    <w:rsid w:val="00EA5D4F"/>
    <w:rsid w:val="00EB3E91"/>
    <w:rsid w:val="00EB6E15"/>
    <w:rsid w:val="00EC6894"/>
    <w:rsid w:val="00ED0391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460D73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2</Pages>
  <Words>296</Words>
  <Characters>1692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985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5</cp:revision>
  <dcterms:created xsi:type="dcterms:W3CDTF">2023-08-30T09:21:00Z</dcterms:created>
  <dcterms:modified xsi:type="dcterms:W3CDTF">2025-10-25T1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